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61819" w14:textId="77777777" w:rsidR="00E3640E" w:rsidRPr="00215D07" w:rsidRDefault="00E3640E" w:rsidP="00C64FFD">
      <w:pPr>
        <w:bidi/>
        <w:rPr>
          <w:rFonts w:cs="Arial"/>
          <w:sz w:val="28"/>
          <w:szCs w:val="28"/>
        </w:rPr>
      </w:pPr>
    </w:p>
    <w:p w14:paraId="2718908B" w14:textId="6D78BA88" w:rsidR="00215D07" w:rsidRPr="00215D07" w:rsidRDefault="00BD1DCF" w:rsidP="00215D07">
      <w:pPr>
        <w:pStyle w:val="NoSpacing"/>
        <w:rPr>
          <w:b/>
          <w:bCs/>
          <w:sz w:val="28"/>
          <w:szCs w:val="28"/>
          <w:rtl/>
        </w:rPr>
      </w:pPr>
      <w:bookmarkStart w:id="0" w:name="_Hlk64213901"/>
      <w:r>
        <w:rPr>
          <w:rFonts w:hint="cs"/>
          <w:b/>
          <w:bCs/>
          <w:sz w:val="28"/>
          <w:szCs w:val="28"/>
          <w:rtl/>
        </w:rPr>
        <w:t xml:space="preserve">הנוף </w:t>
      </w:r>
      <w:r w:rsidR="00AD36EE">
        <w:rPr>
          <w:rFonts w:hint="cs"/>
          <w:b/>
          <w:bCs/>
          <w:sz w:val="28"/>
          <w:szCs w:val="28"/>
          <w:rtl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>ה</w:t>
      </w:r>
      <w:r w:rsidR="00AD36EE">
        <w:rPr>
          <w:rFonts w:hint="cs"/>
          <w:b/>
          <w:bCs/>
          <w:sz w:val="28"/>
          <w:szCs w:val="28"/>
          <w:rtl/>
        </w:rPr>
        <w:t>אורבני</w:t>
      </w:r>
      <w:r>
        <w:rPr>
          <w:rFonts w:hint="cs"/>
          <w:b/>
          <w:bCs/>
          <w:sz w:val="28"/>
          <w:szCs w:val="28"/>
          <w:rtl/>
        </w:rPr>
        <w:t xml:space="preserve"> </w:t>
      </w:r>
    </w:p>
    <w:bookmarkEnd w:id="0"/>
    <w:p w14:paraId="485B253A" w14:textId="5F7E69F9" w:rsidR="00215D07" w:rsidRPr="005A7E0B" w:rsidRDefault="00215D07" w:rsidP="005A7E0B">
      <w:pPr>
        <w:pStyle w:val="NoSpacing"/>
        <w:rPr>
          <w:sz w:val="20"/>
          <w:szCs w:val="20"/>
        </w:rPr>
      </w:pPr>
      <w:r w:rsidRPr="00215D07">
        <w:rPr>
          <w:rFonts w:hint="cs"/>
          <w:sz w:val="20"/>
          <w:szCs w:val="20"/>
          <w:rtl/>
        </w:rPr>
        <w:t>פרופ' אליסה רוזנברג</w:t>
      </w:r>
    </w:p>
    <w:p w14:paraId="6BAFF025" w14:textId="26400F9F" w:rsidR="00215D07" w:rsidRPr="00215D07" w:rsidRDefault="00CE00D4" w:rsidP="00215D07">
      <w:pPr>
        <w:pStyle w:val="NoSpacing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.</w:t>
      </w:r>
    </w:p>
    <w:p w14:paraId="07C432A7" w14:textId="0E505179" w:rsidR="00215D07" w:rsidRPr="00661D5E" w:rsidRDefault="00215D07" w:rsidP="00661D5E">
      <w:pPr>
        <w:pStyle w:val="NoSpacing"/>
        <w:rPr>
          <w:rFonts w:cs="Arial"/>
          <w:sz w:val="20"/>
          <w:szCs w:val="20"/>
          <w:rtl/>
        </w:rPr>
      </w:pPr>
      <w:r w:rsidRPr="00215D07">
        <w:rPr>
          <w:rFonts w:hint="cs"/>
          <w:sz w:val="20"/>
          <w:szCs w:val="20"/>
          <w:rtl/>
        </w:rPr>
        <w:t>סמסטר</w:t>
      </w:r>
      <w:r w:rsidR="00B41B85">
        <w:rPr>
          <w:rFonts w:hint="cs"/>
          <w:sz w:val="20"/>
          <w:szCs w:val="20"/>
          <w:rtl/>
        </w:rPr>
        <w:t xml:space="preserve"> חורף</w:t>
      </w:r>
      <w:r w:rsidRPr="00215D07">
        <w:rPr>
          <w:rFonts w:hint="cs"/>
          <w:sz w:val="20"/>
          <w:szCs w:val="20"/>
          <w:rtl/>
        </w:rPr>
        <w:t xml:space="preserve">, </w:t>
      </w:r>
      <w:r w:rsidRPr="00215D07">
        <w:rPr>
          <w:rFonts w:cs="Arial"/>
          <w:sz w:val="20"/>
          <w:szCs w:val="20"/>
          <w:rtl/>
        </w:rPr>
        <w:t>תשפ</w:t>
      </w:r>
      <w:r w:rsidRPr="00215D07">
        <w:rPr>
          <w:rFonts w:cs="Arial" w:hint="cs"/>
          <w:sz w:val="20"/>
          <w:szCs w:val="20"/>
          <w:rtl/>
        </w:rPr>
        <w:t>"</w:t>
      </w:r>
      <w:r w:rsidR="00C80F07">
        <w:rPr>
          <w:rFonts w:cs="Arial" w:hint="cs"/>
          <w:sz w:val="20"/>
          <w:szCs w:val="20"/>
          <w:rtl/>
        </w:rPr>
        <w:t>ג</w:t>
      </w:r>
    </w:p>
    <w:p w14:paraId="69211FB5" w14:textId="25B34EB8" w:rsidR="00A61B34" w:rsidRPr="0006308E" w:rsidRDefault="006F532F" w:rsidP="00215D07">
      <w:pPr>
        <w:bidi/>
        <w:spacing w:after="0" w:line="240" w:lineRule="auto"/>
        <w:jc w:val="both"/>
        <w:rPr>
          <w:rFonts w:asciiTheme="minorBidi" w:hAnsiTheme="minorBidi" w:cs="Arial"/>
          <w:sz w:val="18"/>
          <w:szCs w:val="18"/>
        </w:rPr>
      </w:pPr>
      <w:hyperlink r:id="rId7" w:history="1">
        <w:r w:rsidR="00A61B34" w:rsidRPr="0006308E">
          <w:rPr>
            <w:rStyle w:val="Hyperlink"/>
            <w:rFonts w:asciiTheme="minorBidi" w:hAnsiTheme="minorBidi" w:cs="Arial"/>
            <w:sz w:val="18"/>
            <w:szCs w:val="18"/>
          </w:rPr>
          <w:t>elissabrosenberg@gmail.com</w:t>
        </w:r>
      </w:hyperlink>
    </w:p>
    <w:p w14:paraId="5568326A" w14:textId="4159EC60" w:rsidR="00772F1B" w:rsidRDefault="00BD1DCF" w:rsidP="0063414A">
      <w:pPr>
        <w:bidi/>
        <w:spacing w:after="0" w:line="240" w:lineRule="auto"/>
        <w:jc w:val="both"/>
        <w:rPr>
          <w:rFonts w:ascii="Roboto" w:hAnsi="Roboto"/>
          <w:color w:val="5E5E5E"/>
          <w:sz w:val="18"/>
          <w:szCs w:val="18"/>
          <w:shd w:val="clear" w:color="auto" w:fill="FFFFFF"/>
          <w:rtl/>
        </w:rPr>
      </w:pPr>
      <w:r>
        <w:rPr>
          <w:rFonts w:ascii="Roboto" w:hAnsi="Roboto" w:hint="cs"/>
          <w:color w:val="5E5E5E"/>
          <w:sz w:val="18"/>
          <w:szCs w:val="18"/>
          <w:shd w:val="clear" w:color="auto" w:fill="FFFFFF"/>
          <w:rtl/>
        </w:rPr>
        <w:t xml:space="preserve"> </w:t>
      </w:r>
      <w:r w:rsidR="00AD36EE">
        <w:rPr>
          <w:rFonts w:ascii="Roboto" w:hAnsi="Roboto" w:hint="cs"/>
          <w:color w:val="5E5E5E"/>
          <w:sz w:val="18"/>
          <w:szCs w:val="18"/>
          <w:shd w:val="clear" w:color="auto" w:fill="FFFFFF"/>
          <w:rtl/>
        </w:rPr>
        <w:t xml:space="preserve"> </w:t>
      </w:r>
    </w:p>
    <w:p w14:paraId="64F013E0" w14:textId="1A972135" w:rsidR="00D575CA" w:rsidRPr="00970553" w:rsidRDefault="001421D8" w:rsidP="00970553">
      <w:pPr>
        <w:bidi/>
        <w:spacing w:after="0" w:line="240" w:lineRule="auto"/>
        <w:jc w:val="both"/>
        <w:rPr>
          <w:rFonts w:asciiTheme="minorBidi" w:hAnsiTheme="minorBidi" w:cs="Arial"/>
          <w:b/>
          <w:bCs/>
          <w:sz w:val="20"/>
          <w:szCs w:val="20"/>
        </w:rPr>
      </w:pPr>
      <w:r>
        <w:rPr>
          <w:rFonts w:asciiTheme="minorBidi" w:hAnsiTheme="minorBidi" w:cs="Arial" w:hint="cs"/>
          <w:b/>
          <w:bCs/>
          <w:sz w:val="20"/>
          <w:szCs w:val="20"/>
          <w:rtl/>
        </w:rPr>
        <w:t>תרגיל 1</w:t>
      </w:r>
      <w:r w:rsidR="00215D07" w:rsidRPr="00EC67AB">
        <w:rPr>
          <w:rFonts w:asciiTheme="minorBidi" w:hAnsiTheme="minorBidi" w:cs="Arial"/>
          <w:b/>
          <w:bCs/>
          <w:sz w:val="20"/>
          <w:szCs w:val="20"/>
          <w:rtl/>
        </w:rPr>
        <w:tab/>
      </w:r>
    </w:p>
    <w:p w14:paraId="7EFE9A24" w14:textId="4DAAB40B" w:rsidR="003E3008" w:rsidRPr="003F1BA0" w:rsidRDefault="003E3008" w:rsidP="003E3008">
      <w:pPr>
        <w:bidi/>
        <w:rPr>
          <w:rFonts w:cstheme="minorHAnsi"/>
          <w:b/>
          <w:bCs/>
          <w:rtl/>
        </w:rPr>
      </w:pPr>
      <w:r w:rsidRPr="00661D5E">
        <w:rPr>
          <w:rFonts w:cstheme="minorHAnsi"/>
          <w:b/>
          <w:bCs/>
          <w:sz w:val="28"/>
          <w:szCs w:val="28"/>
          <w:rtl/>
        </w:rPr>
        <w:t>דו"ח קריאה – מצגת</w:t>
      </w:r>
      <w:r w:rsidR="00757F17" w:rsidRPr="003F1BA0">
        <w:rPr>
          <w:rFonts w:cstheme="minorHAnsi"/>
          <w:b/>
          <w:bCs/>
          <w:rtl/>
        </w:rPr>
        <w:t xml:space="preserve"> (</w:t>
      </w:r>
      <w:r w:rsidR="00757F17" w:rsidRPr="003F1BA0">
        <w:rPr>
          <w:rFonts w:eastAsia="Times New Roman" w:cstheme="minorHAnsi"/>
          <w:noProof/>
          <w:rtl/>
          <w:lang w:eastAsia="he-IL"/>
        </w:rPr>
        <w:t xml:space="preserve">אורך ההצגה </w:t>
      </w:r>
      <w:r w:rsidR="00757F17" w:rsidRPr="003F1BA0">
        <w:rPr>
          <w:rFonts w:eastAsia="Times New Roman" w:cstheme="minorHAnsi"/>
          <w:b/>
          <w:bCs/>
          <w:noProof/>
          <w:rtl/>
          <w:lang w:eastAsia="he-IL"/>
        </w:rPr>
        <w:t>15 דק'</w:t>
      </w:r>
      <w:r w:rsidR="00757F17" w:rsidRPr="003F1BA0">
        <w:rPr>
          <w:rFonts w:eastAsia="Times New Roman" w:cstheme="minorHAnsi"/>
          <w:noProof/>
          <w:rtl/>
          <w:lang w:eastAsia="he-IL"/>
        </w:rPr>
        <w:t>)</w:t>
      </w:r>
    </w:p>
    <w:p w14:paraId="628E07F0" w14:textId="0994F80C" w:rsidR="003E3008" w:rsidRPr="003F1BA0" w:rsidRDefault="003E3008" w:rsidP="003E3008">
      <w:pPr>
        <w:bidi/>
        <w:rPr>
          <w:rFonts w:cstheme="minorHAnsi"/>
          <w:b/>
          <w:bCs/>
          <w:rtl/>
        </w:rPr>
      </w:pPr>
      <w:r w:rsidRPr="003F1BA0">
        <w:rPr>
          <w:rFonts w:cstheme="minorHAnsi"/>
          <w:rtl/>
        </w:rPr>
        <w:t>(אנא העלו את המצגות למודל)</w:t>
      </w:r>
      <w:r w:rsidRPr="003F1BA0">
        <w:rPr>
          <w:rFonts w:cstheme="minorHAnsi"/>
          <w:b/>
          <w:bCs/>
          <w:rtl/>
        </w:rPr>
        <w:t xml:space="preserve"> </w:t>
      </w:r>
    </w:p>
    <w:p w14:paraId="7DD360D2" w14:textId="1EA1D7C8" w:rsidR="003E3008" w:rsidRPr="003F1BA0" w:rsidRDefault="00661D5E" w:rsidP="003E3008">
      <w:pPr>
        <w:bidi/>
        <w:rPr>
          <w:rFonts w:cstheme="minorHAnsi"/>
          <w:rtl/>
        </w:rPr>
      </w:pPr>
      <w:r>
        <w:rPr>
          <w:rFonts w:cstheme="minorHAnsi" w:hint="cs"/>
          <w:rtl/>
        </w:rPr>
        <w:t xml:space="preserve">עליכם להציג מאמר אחד </w:t>
      </w:r>
      <w:r w:rsidR="006F532F">
        <w:rPr>
          <w:rFonts w:cstheme="minorHAnsi" w:hint="cs"/>
          <w:rtl/>
        </w:rPr>
        <w:t xml:space="preserve">בכיתה בפורמט מצגת. </w:t>
      </w:r>
      <w:r w:rsidR="003E3008" w:rsidRPr="003F1BA0">
        <w:rPr>
          <w:rFonts w:cstheme="minorHAnsi"/>
          <w:rtl/>
        </w:rPr>
        <w:t>המצגת תתייחס לשאלות הבאות:</w:t>
      </w:r>
    </w:p>
    <w:p w14:paraId="313641F0" w14:textId="56C7355E" w:rsidR="003E3008" w:rsidRPr="003F1BA0" w:rsidRDefault="007E3293" w:rsidP="001421D8">
      <w:pPr>
        <w:pStyle w:val="ListParagraph"/>
        <w:numPr>
          <w:ilvl w:val="0"/>
          <w:numId w:val="32"/>
        </w:numPr>
        <w:spacing w:after="0" w:line="360" w:lineRule="auto"/>
        <w:rPr>
          <w:rFonts w:eastAsia="Times New Roman" w:cstheme="minorHAnsi"/>
          <w:noProof/>
          <w:rtl/>
          <w:lang w:eastAsia="he-IL"/>
        </w:rPr>
      </w:pPr>
      <w:r w:rsidRPr="003F1BA0">
        <w:rPr>
          <w:rFonts w:cstheme="minorHAnsi"/>
          <w:b/>
          <w:bCs/>
          <w:rtl/>
        </w:rPr>
        <w:t xml:space="preserve">המחבר: </w:t>
      </w:r>
      <w:r w:rsidRPr="003F1BA0">
        <w:rPr>
          <w:rFonts w:eastAsia="Times New Roman" w:cstheme="minorHAnsi"/>
          <w:noProof/>
          <w:rtl/>
          <w:lang w:eastAsia="he-IL"/>
        </w:rPr>
        <w:t xml:space="preserve">מיהו מחבר המאמר, מהי שנת כתיבתו/פרסומו והיכן/כיצד פורסם (ספר/ מאמר/ פלטפורמה אחרת)?  </w:t>
      </w:r>
    </w:p>
    <w:p w14:paraId="098C7287" w14:textId="26A3E35B" w:rsidR="003E3008" w:rsidRPr="003F1BA0" w:rsidRDefault="003E3008" w:rsidP="001421D8">
      <w:pPr>
        <w:pStyle w:val="ListParagraph"/>
        <w:numPr>
          <w:ilvl w:val="0"/>
          <w:numId w:val="32"/>
        </w:numPr>
        <w:spacing w:after="0" w:line="360" w:lineRule="auto"/>
        <w:rPr>
          <w:rFonts w:eastAsia="Times New Roman" w:cstheme="minorHAnsi"/>
          <w:noProof/>
          <w:rtl/>
          <w:lang w:eastAsia="he-IL"/>
        </w:rPr>
      </w:pPr>
      <w:r w:rsidRPr="003F1BA0">
        <w:rPr>
          <w:rFonts w:cstheme="minorHAnsi"/>
          <w:b/>
          <w:bCs/>
          <w:rtl/>
        </w:rPr>
        <w:t>ניתוח:</w:t>
      </w:r>
      <w:r w:rsidRPr="003F1BA0">
        <w:rPr>
          <w:rFonts w:cstheme="minorHAnsi"/>
          <w:rtl/>
        </w:rPr>
        <w:t xml:space="preserve"> </w:t>
      </w:r>
      <w:r w:rsidR="002E6EE7" w:rsidRPr="003F1BA0">
        <w:rPr>
          <w:rFonts w:eastAsia="Times New Roman" w:cstheme="minorHAnsi"/>
          <w:noProof/>
          <w:rtl/>
          <w:lang w:eastAsia="he-IL"/>
        </w:rPr>
        <w:t>מהו הטיעון המרכזי של המאמר?</w:t>
      </w:r>
      <w:r w:rsidR="002E6EE7" w:rsidRPr="003F1BA0">
        <w:rPr>
          <w:rFonts w:eastAsia="Times New Roman" w:cstheme="minorHAnsi"/>
          <w:noProof/>
          <w:rtl/>
          <w:lang w:eastAsia="he-IL"/>
        </w:rPr>
        <w:t xml:space="preserve"> </w:t>
      </w:r>
      <w:r w:rsidR="00757F17" w:rsidRPr="003F1BA0">
        <w:rPr>
          <w:rFonts w:eastAsia="Times New Roman" w:cstheme="minorHAnsi"/>
          <w:noProof/>
          <w:rtl/>
          <w:lang w:eastAsia="he-IL"/>
        </w:rPr>
        <w:t>מהם הרעיונות המרכזיים שמוצגים בטקסט</w:t>
      </w:r>
      <w:r w:rsidR="00B2663C" w:rsidRPr="003F1BA0">
        <w:rPr>
          <w:rFonts w:eastAsia="Times New Roman" w:cstheme="minorHAnsi"/>
          <w:noProof/>
          <w:rtl/>
          <w:lang w:eastAsia="he-IL"/>
        </w:rPr>
        <w:t xml:space="preserve">. </w:t>
      </w:r>
      <w:r w:rsidRPr="003F1BA0">
        <w:rPr>
          <w:rFonts w:cstheme="minorHAnsi"/>
          <w:rtl/>
        </w:rPr>
        <w:t xml:space="preserve">מה חדש כאן? </w:t>
      </w:r>
      <w:r w:rsidR="00757F17" w:rsidRPr="003F1BA0">
        <w:rPr>
          <w:rFonts w:cstheme="minorHAnsi"/>
          <w:rtl/>
        </w:rPr>
        <w:t xml:space="preserve"> </w:t>
      </w:r>
    </w:p>
    <w:p w14:paraId="45C3732A" w14:textId="30254453" w:rsidR="00757F17" w:rsidRPr="003F1BA0" w:rsidRDefault="003F1BA0" w:rsidP="001421D8">
      <w:pPr>
        <w:pStyle w:val="ListParagraph"/>
        <w:numPr>
          <w:ilvl w:val="0"/>
          <w:numId w:val="32"/>
        </w:numPr>
        <w:spacing w:after="0" w:line="360" w:lineRule="auto"/>
        <w:rPr>
          <w:rFonts w:eastAsia="Times New Roman" w:cstheme="minorHAnsi"/>
          <w:noProof/>
          <w:lang w:eastAsia="he-IL"/>
        </w:rPr>
      </w:pPr>
      <w:r w:rsidRPr="003F1BA0">
        <w:rPr>
          <w:rFonts w:eastAsia="Times New Roman" w:cstheme="minorHAnsi"/>
          <w:b/>
          <w:bCs/>
          <w:noProof/>
          <w:rtl/>
          <w:lang w:eastAsia="he-IL"/>
        </w:rPr>
        <w:t>הרחבה:</w:t>
      </w:r>
      <w:r w:rsidRPr="003F1BA0">
        <w:rPr>
          <w:rFonts w:eastAsia="Times New Roman" w:cstheme="minorHAnsi"/>
          <w:noProof/>
          <w:rtl/>
          <w:lang w:eastAsia="he-IL"/>
        </w:rPr>
        <w:t xml:space="preserve"> </w:t>
      </w:r>
      <w:r w:rsidR="00757F17" w:rsidRPr="003F1BA0">
        <w:rPr>
          <w:rFonts w:eastAsia="Times New Roman" w:cstheme="minorHAnsi"/>
          <w:noProof/>
          <w:rtl/>
          <w:lang w:eastAsia="he-IL"/>
        </w:rPr>
        <w:t>יש לבחור רעיון מעניין עד שניים העולים מן הטקסט, להרחיב עליהם את הדיון ולבחון אותם באופן ביקורתי, תוך התייחסות לאחד או כמה מן הבאים:</w:t>
      </w:r>
    </w:p>
    <w:p w14:paraId="7625F29D" w14:textId="77777777" w:rsidR="00757F17" w:rsidRPr="003F1BA0" w:rsidRDefault="00757F17" w:rsidP="00B2663C">
      <w:pPr>
        <w:pStyle w:val="ListParagraph"/>
        <w:numPr>
          <w:ilvl w:val="1"/>
          <w:numId w:val="30"/>
        </w:numPr>
        <w:spacing w:after="0" w:line="360" w:lineRule="auto"/>
        <w:rPr>
          <w:rFonts w:eastAsia="Times New Roman" w:cstheme="minorHAnsi"/>
          <w:noProof/>
          <w:lang w:eastAsia="he-IL"/>
        </w:rPr>
      </w:pPr>
      <w:r w:rsidRPr="003F1BA0">
        <w:rPr>
          <w:rFonts w:eastAsia="Times New Roman" w:cstheme="minorHAnsi"/>
          <w:noProof/>
          <w:rtl/>
          <w:lang w:eastAsia="he-IL"/>
        </w:rPr>
        <w:t>הקשרים תיאורטיים של הרעיונות (היסטוריים/ פוליטיים/ חברתיים/ כלכליים/ סביבתיים וכו').</w:t>
      </w:r>
    </w:p>
    <w:p w14:paraId="28D96181" w14:textId="77777777" w:rsidR="00757F17" w:rsidRPr="003F1BA0" w:rsidRDefault="00757F17" w:rsidP="00B2663C">
      <w:pPr>
        <w:pStyle w:val="ListParagraph"/>
        <w:numPr>
          <w:ilvl w:val="1"/>
          <w:numId w:val="30"/>
        </w:numPr>
        <w:spacing w:after="200" w:line="360" w:lineRule="auto"/>
        <w:rPr>
          <w:rFonts w:eastAsia="Times New Roman" w:cstheme="minorHAnsi"/>
          <w:noProof/>
          <w:lang w:eastAsia="he-IL"/>
        </w:rPr>
      </w:pPr>
      <w:r w:rsidRPr="003F1BA0">
        <w:rPr>
          <w:rFonts w:eastAsia="Times New Roman" w:cstheme="minorHAnsi"/>
          <w:noProof/>
          <w:rtl/>
          <w:lang w:eastAsia="he-IL"/>
        </w:rPr>
        <w:t xml:space="preserve">בחינת הרעיונות שבמאמר באמצעות פרויקטים </w:t>
      </w:r>
      <w:r w:rsidRPr="003F1BA0">
        <w:rPr>
          <w:rFonts w:eastAsia="Times New Roman" w:cstheme="minorHAnsi"/>
          <w:noProof/>
          <w:lang w:eastAsia="he-IL"/>
        </w:rPr>
        <w:t xml:space="preserve"> </w:t>
      </w:r>
      <w:r w:rsidRPr="003F1BA0">
        <w:rPr>
          <w:rFonts w:eastAsia="Times New Roman" w:cstheme="minorHAnsi"/>
          <w:noProof/>
          <w:rtl/>
          <w:lang w:eastAsia="he-IL"/>
        </w:rPr>
        <w:t>תכנוניים ספציפיים, המשוייכים לגישת המאמר או לאחרת.</w:t>
      </w:r>
    </w:p>
    <w:p w14:paraId="59F13952" w14:textId="77777777" w:rsidR="00684F79" w:rsidRDefault="00684F79" w:rsidP="00B2663C">
      <w:pPr>
        <w:pStyle w:val="ListParagraph"/>
        <w:spacing w:after="0" w:line="360" w:lineRule="auto"/>
        <w:ind w:left="643"/>
        <w:rPr>
          <w:rFonts w:asciiTheme="minorBidi" w:eastAsia="Times New Roman" w:hAnsiTheme="minorBidi"/>
          <w:noProof/>
          <w:rtl/>
          <w:lang w:eastAsia="he-IL"/>
        </w:rPr>
      </w:pPr>
    </w:p>
    <w:p w14:paraId="01CE36C0" w14:textId="157F4878" w:rsidR="003354E0" w:rsidRDefault="00684F79" w:rsidP="00B2663C">
      <w:pPr>
        <w:pStyle w:val="ListParagraph"/>
        <w:spacing w:after="0" w:line="360" w:lineRule="auto"/>
        <w:ind w:left="643"/>
        <w:rPr>
          <w:rFonts w:asciiTheme="minorBidi" w:eastAsia="Times New Roman" w:hAnsiTheme="minorBidi"/>
          <w:noProof/>
          <w:lang w:eastAsia="he-IL"/>
        </w:rPr>
      </w:pPr>
      <w:r>
        <w:rPr>
          <w:rFonts w:asciiTheme="minorBidi" w:eastAsia="Times New Roman" w:hAnsiTheme="minorBidi" w:hint="cs"/>
          <w:noProof/>
          <w:rtl/>
          <w:lang w:eastAsia="he-IL"/>
        </w:rPr>
        <w:t xml:space="preserve">אנא הרשמו </w:t>
      </w:r>
      <w:hyperlink r:id="rId8" w:history="1">
        <w:r w:rsidRPr="00930153">
          <w:rPr>
            <w:rStyle w:val="Hyperlink"/>
            <w:rFonts w:asciiTheme="minorBidi" w:eastAsia="Times New Roman" w:hAnsiTheme="minorBidi" w:hint="cs"/>
            <w:noProof/>
            <w:rtl/>
            <w:lang w:eastAsia="he-IL"/>
          </w:rPr>
          <w:t>כאן</w:t>
        </w:r>
      </w:hyperlink>
      <w:r w:rsidR="00757F17">
        <w:rPr>
          <w:rFonts w:asciiTheme="minorBidi" w:eastAsia="Times New Roman" w:hAnsiTheme="minorBidi" w:hint="cs"/>
          <w:noProof/>
          <w:rtl/>
          <w:lang w:eastAsia="he-IL"/>
        </w:rPr>
        <w:t xml:space="preserve"> </w:t>
      </w:r>
    </w:p>
    <w:p w14:paraId="575AA8C9" w14:textId="47EC5401" w:rsidR="00396B53" w:rsidRPr="009A7DA7" w:rsidRDefault="00396B53" w:rsidP="009A7DA7">
      <w:pPr>
        <w:bidi/>
        <w:rPr>
          <w:rFonts w:cs="Calibri"/>
        </w:rPr>
      </w:pP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7"/>
        <w:gridCol w:w="6800"/>
        <w:gridCol w:w="947"/>
      </w:tblGrid>
      <w:tr w:rsidR="00396B53" w:rsidRPr="00396B53" w14:paraId="62C61A4F" w14:textId="77777777" w:rsidTr="00396B53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8D8D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0A1C5B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396B53">
              <w:rPr>
                <w:rFonts w:ascii="Calibri" w:eastAsia="Times New Roman" w:hAnsi="Calibri" w:cs="Calibri"/>
                <w:b/>
                <w:bCs/>
                <w:lang/>
              </w:rPr>
              <w:t>WEEK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8D8D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EEBA22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396B53">
              <w:rPr>
                <w:rFonts w:ascii="Calibri" w:eastAsia="Times New Roman" w:hAnsi="Calibri" w:cs="Calibri"/>
                <w:b/>
                <w:bCs/>
                <w:lang/>
              </w:rPr>
              <w:t>PRESENTATION ARTIC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8D8D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67737B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396B53">
              <w:rPr>
                <w:rFonts w:ascii="Calibri" w:eastAsia="Times New Roman" w:hAnsi="Calibri" w:cs="Calibri"/>
                <w:b/>
                <w:bCs/>
                <w:lang/>
              </w:rPr>
              <w:t>STUDENT</w:t>
            </w:r>
          </w:p>
        </w:tc>
      </w:tr>
      <w:tr w:rsidR="00396B53" w:rsidRPr="00396B53" w14:paraId="75CB5A6E" w14:textId="77777777" w:rsidTr="00396B5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EC46CD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651B36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>Intro- no present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D1C04E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</w:p>
        </w:tc>
      </w:tr>
      <w:tr w:rsidR="00396B53" w:rsidRPr="00396B53" w14:paraId="36E0F166" w14:textId="77777777" w:rsidTr="00396B5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5935F5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396B53">
              <w:rPr>
                <w:rFonts w:ascii="Calibri" w:eastAsia="Times New Roman" w:hAnsi="Calibri" w:cs="Calibri"/>
                <w:b/>
                <w:bCs/>
                <w:lang/>
              </w:rPr>
              <w:t>30.11.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77C58F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>Kaika, Maria, (2005). The Urbanization of Na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E2B259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</w:p>
        </w:tc>
      </w:tr>
      <w:tr w:rsidR="00396B53" w:rsidRPr="00396B53" w14:paraId="6B3F3D35" w14:textId="77777777" w:rsidTr="00396B5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99B3A3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396B53">
              <w:rPr>
                <w:rFonts w:ascii="Calibri" w:eastAsia="Times New Roman" w:hAnsi="Calibri" w:cs="Calibri"/>
                <w:b/>
                <w:bCs/>
                <w:lang/>
              </w:rPr>
              <w:t>07.12.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8D6F66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וולדהיים, צ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>'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ארלס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>, (2008) "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אדריכלות הנוף העירוני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 xml:space="preserve">: 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הסוכנות של האקולוגיה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 xml:space="preserve">." 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בתוך בר ניר, סיגל ומוריה, יעל (עורכות) אירוח, עמ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>' 226-237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F76735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 w:rsidRPr="00396B53">
              <w:rPr>
                <w:rFonts w:ascii="Calibri" w:eastAsia="Times New Roman" w:hAnsi="Calibri" w:cs="Calibri"/>
                <w:rtl/>
                <w:lang/>
              </w:rPr>
              <w:t>מתן</w:t>
            </w:r>
          </w:p>
        </w:tc>
      </w:tr>
      <w:tr w:rsidR="00396B53" w:rsidRPr="00396B53" w14:paraId="10AC5630" w14:textId="77777777" w:rsidTr="00396B5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1C1C1A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396B53">
              <w:rPr>
                <w:rFonts w:ascii="Calibri" w:eastAsia="Times New Roman" w:hAnsi="Calibri" w:cs="Calibri"/>
                <w:b/>
                <w:bCs/>
                <w:lang/>
              </w:rPr>
              <w:t>14.12.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6F0967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>Wu, J and Wu, T. (2013) “Ecological Resilience as a Foundation for Urban Design and Sustainability”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C8AD47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</w:p>
        </w:tc>
      </w:tr>
      <w:tr w:rsidR="00396B53" w:rsidRPr="00396B53" w14:paraId="415D2ABE" w14:textId="77777777" w:rsidTr="00396B5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73174D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396B53">
              <w:rPr>
                <w:rFonts w:ascii="Calibri" w:eastAsia="Times New Roman" w:hAnsi="Calibri" w:cs="Calibri"/>
                <w:b/>
                <w:bCs/>
                <w:lang/>
              </w:rPr>
              <w:t>21.12.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51B0B9" w14:textId="77777777" w:rsidR="00396B53" w:rsidRPr="00396B53" w:rsidRDefault="00396B53" w:rsidP="00396B53">
            <w:pPr>
              <w:spacing w:after="24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מרום, נתי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>, (2016) "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אקולוגיה פוליטית עירונית - על מטבוליזם ויחסי כוח ב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>'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טבעיר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 xml:space="preserve">'" . 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אקולוגיה וסביבה, 7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 xml:space="preserve"> (3) , 212-2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F59B8C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 w:rsidRPr="00396B53">
              <w:rPr>
                <w:rFonts w:ascii="Calibri" w:eastAsia="Times New Roman" w:hAnsi="Calibri" w:cs="Calibri"/>
                <w:rtl/>
                <w:lang/>
              </w:rPr>
              <w:t>שירה</w:t>
            </w:r>
          </w:p>
        </w:tc>
      </w:tr>
      <w:tr w:rsidR="00396B53" w:rsidRPr="00396B53" w14:paraId="7DAA8D84" w14:textId="77777777" w:rsidTr="00396B5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3D8F8B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396B53">
              <w:rPr>
                <w:rFonts w:ascii="Calibri" w:eastAsia="Times New Roman" w:hAnsi="Calibri" w:cs="Calibri"/>
                <w:b/>
                <w:bCs/>
                <w:lang/>
              </w:rPr>
              <w:t>28.12.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B89D25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 xml:space="preserve">Boddy, T. (1992). “Underground and overhead: building the analogous city”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713927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 w:rsidRPr="00396B53">
              <w:rPr>
                <w:rFonts w:ascii="Calibri" w:eastAsia="Times New Roman" w:hAnsi="Calibri" w:cs="Calibri"/>
                <w:lang/>
              </w:rPr>
              <w:t>Dasha</w:t>
            </w:r>
          </w:p>
        </w:tc>
      </w:tr>
      <w:tr w:rsidR="00396B53" w:rsidRPr="00396B53" w14:paraId="2814A0FF" w14:textId="77777777" w:rsidTr="00396B5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0406EE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396B53">
              <w:rPr>
                <w:rFonts w:ascii="Calibri" w:eastAsia="Times New Roman" w:hAnsi="Calibri" w:cs="Calibri"/>
                <w:b/>
                <w:bCs/>
                <w:lang/>
              </w:rPr>
              <w:t>4.01.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8A833F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 xml:space="preserve">Kowarik, Ingo (2018). Urban wilderness: supply, demand, and access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D9D6DD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</w:p>
        </w:tc>
      </w:tr>
      <w:tr w:rsidR="00396B53" w:rsidRPr="00396B53" w14:paraId="3556A0C4" w14:textId="77777777" w:rsidTr="00396B5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711FC4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396B53">
              <w:rPr>
                <w:rFonts w:ascii="Calibri" w:eastAsia="Times New Roman" w:hAnsi="Calibri" w:cs="Calibri"/>
                <w:b/>
                <w:bCs/>
                <w:lang/>
              </w:rPr>
              <w:t>18.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DC86D6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>Crawford, Margaret (2008). "Introduction." Everyday Urbanis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2D710B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 w:rsidRPr="00396B53">
              <w:rPr>
                <w:rFonts w:ascii="Calibri" w:eastAsia="Times New Roman" w:hAnsi="Calibri" w:cs="Calibri"/>
                <w:rtl/>
                <w:lang/>
              </w:rPr>
              <w:t>סיגל</w:t>
            </w:r>
          </w:p>
        </w:tc>
      </w:tr>
      <w:tr w:rsidR="00396B53" w:rsidRPr="00396B53" w14:paraId="77872BB5" w14:textId="77777777" w:rsidTr="00396B5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625D03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396B53">
              <w:rPr>
                <w:rFonts w:ascii="Calibri" w:eastAsia="Times New Roman" w:hAnsi="Calibri" w:cs="Calibri"/>
                <w:b/>
                <w:bCs/>
                <w:lang/>
              </w:rPr>
              <w:lastRenderedPageBreak/>
              <w:t>25.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9725D0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>Brenner, Neil and Katsiskis, Nikos (2020), “Operational Landscapes: Hinterlands of the Captilocene” AD 90 (1), 22-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9281B8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</w:p>
        </w:tc>
      </w:tr>
      <w:tr w:rsidR="00396B53" w:rsidRPr="00396B53" w14:paraId="1B092FC1" w14:textId="77777777" w:rsidTr="00396B5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A4C3FB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396B53">
              <w:rPr>
                <w:rFonts w:ascii="Calibri" w:eastAsia="Times New Roman" w:hAnsi="Calibri" w:cs="Calibri"/>
                <w:b/>
                <w:bCs/>
                <w:lang/>
              </w:rPr>
              <w:t>1.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FF262A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שמיר, א. וכרמון, נ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 xml:space="preserve"> ' (2007) 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תַרַ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>"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מ – תכנון רגיש למים. עמ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>' 3-34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67D2A8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 w:rsidRPr="00396B53">
              <w:rPr>
                <w:rFonts w:ascii="Calibri" w:eastAsia="Times New Roman" w:hAnsi="Calibri" w:cs="Calibri"/>
                <w:rtl/>
                <w:lang/>
              </w:rPr>
              <w:t>צחי</w:t>
            </w:r>
          </w:p>
        </w:tc>
      </w:tr>
      <w:tr w:rsidR="00396B53" w:rsidRPr="00396B53" w14:paraId="742534A8" w14:textId="77777777" w:rsidTr="00396B5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79C5D8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396B53">
              <w:rPr>
                <w:rFonts w:ascii="Calibri" w:eastAsia="Times New Roman" w:hAnsi="Calibri" w:cs="Calibri"/>
                <w:b/>
                <w:bCs/>
                <w:lang/>
              </w:rPr>
              <w:t>8.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A7DB4B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/>
              </w:rPr>
            </w:pP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 xml:space="preserve">1. 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עיריית תל אביב, מסמך הנחיות לצל במרחב הציבורי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 xml:space="preserve"> 2. 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אראל, אביתר (2016), האם עלינו להיות מודאגים מאי החום העירוני ? אקולוגיה וסביבה 7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 xml:space="preserve">(3) 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rtl/>
                <w:lang/>
              </w:rPr>
              <w:t>עמ</w:t>
            </w:r>
            <w:r w:rsidRPr="00396B53">
              <w:rPr>
                <w:rFonts w:ascii="Calibri" w:eastAsia="Times New Roman" w:hAnsi="Calibri" w:cs="Calibri"/>
                <w:sz w:val="24"/>
                <w:szCs w:val="24"/>
                <w:lang/>
              </w:rPr>
              <w:t>' 244-250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948E56" w14:textId="77777777" w:rsidR="00396B53" w:rsidRPr="00396B53" w:rsidRDefault="00396B53" w:rsidP="00396B53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 w:rsidRPr="00396B53">
              <w:rPr>
                <w:rFonts w:ascii="Calibri" w:eastAsia="Times New Roman" w:hAnsi="Calibri" w:cs="Calibri"/>
                <w:rtl/>
                <w:lang/>
              </w:rPr>
              <w:t>מיכאל</w:t>
            </w:r>
          </w:p>
        </w:tc>
      </w:tr>
    </w:tbl>
    <w:p w14:paraId="511D9A87" w14:textId="1CCBF3F4" w:rsidR="008F41F0" w:rsidRPr="009A7DA7" w:rsidRDefault="008F41F0" w:rsidP="009A7DA7">
      <w:pPr>
        <w:bidi/>
        <w:rPr>
          <w:rFonts w:cs="Calibri"/>
        </w:rPr>
      </w:pPr>
    </w:p>
    <w:sectPr w:rsidR="008F41F0" w:rsidRPr="009A7DA7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9B730" w14:textId="77777777" w:rsidR="00156706" w:rsidRDefault="00156706" w:rsidP="00C64FFD">
      <w:pPr>
        <w:spacing w:after="0" w:line="240" w:lineRule="auto"/>
      </w:pPr>
      <w:r>
        <w:separator/>
      </w:r>
    </w:p>
  </w:endnote>
  <w:endnote w:type="continuationSeparator" w:id="0">
    <w:p w14:paraId="6F51AE88" w14:textId="77777777" w:rsidR="00156706" w:rsidRDefault="00156706" w:rsidP="00C64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FCE1D" w14:textId="77777777" w:rsidR="00156706" w:rsidRDefault="00156706" w:rsidP="00C64FFD">
      <w:pPr>
        <w:spacing w:after="0" w:line="240" w:lineRule="auto"/>
      </w:pPr>
      <w:r>
        <w:separator/>
      </w:r>
    </w:p>
  </w:footnote>
  <w:footnote w:type="continuationSeparator" w:id="0">
    <w:p w14:paraId="57AC78AF" w14:textId="77777777" w:rsidR="00156706" w:rsidRDefault="00156706" w:rsidP="00C64F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9859B" w14:textId="48378772" w:rsidR="00C64FFD" w:rsidRPr="00C64FFD" w:rsidRDefault="00C64FFD" w:rsidP="00C64FFD">
    <w:pPr>
      <w:pStyle w:val="Header"/>
      <w:bidi/>
      <w:rPr>
        <w:b/>
        <w:bCs/>
        <w:rtl/>
      </w:rPr>
    </w:pPr>
    <w:r>
      <w:rPr>
        <w:rFonts w:cs="Arial"/>
        <w:b/>
        <w:bCs/>
        <w:noProof/>
      </w:rPr>
      <w:drawing>
        <wp:anchor distT="0" distB="0" distL="114300" distR="114300" simplePos="0" relativeHeight="251658240" behindDoc="1" locked="0" layoutInCell="1" allowOverlap="1" wp14:anchorId="04B05285" wp14:editId="1E44DB41">
          <wp:simplePos x="0" y="0"/>
          <wp:positionH relativeFrom="column">
            <wp:posOffset>4754880</wp:posOffset>
          </wp:positionH>
          <wp:positionV relativeFrom="page">
            <wp:posOffset>140970</wp:posOffset>
          </wp:positionV>
          <wp:extent cx="731520" cy="707390"/>
          <wp:effectExtent l="0" t="0" r="0" b="0"/>
          <wp:wrapThrough wrapText="bothSides">
            <wp:wrapPolygon edited="0">
              <wp:start x="0" y="0"/>
              <wp:lineTo x="0" y="20941"/>
              <wp:lineTo x="20813" y="20941"/>
              <wp:lineTo x="20813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073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3640E">
      <w:rPr>
        <w:rFonts w:cs="Arial" w:hint="cs"/>
        <w:b/>
        <w:bCs/>
        <w:rtl/>
      </w:rPr>
      <w:t xml:space="preserve"> </w:t>
    </w:r>
    <w:r w:rsidR="00E3640E">
      <w:rPr>
        <w:rFonts w:cs="Arial"/>
        <w:b/>
        <w:bCs/>
        <w:rtl/>
      </w:rPr>
      <w:tab/>
    </w:r>
    <w:r w:rsidR="00E3640E">
      <w:rPr>
        <w:rFonts w:cs="Arial" w:hint="cs"/>
        <w:b/>
        <w:bCs/>
        <w:rtl/>
      </w:rPr>
      <w:t xml:space="preserve"> </w:t>
    </w:r>
    <w:r w:rsidRPr="00C64FFD">
      <w:rPr>
        <w:rFonts w:cs="Arial"/>
        <w:b/>
        <w:bCs/>
        <w:rtl/>
      </w:rPr>
      <w:t>תכנית התואר הראשון בארכיטקטורה</w:t>
    </w:r>
  </w:p>
  <w:p w14:paraId="1AE19E4B" w14:textId="768B2370" w:rsidR="00C64FFD" w:rsidRPr="00C64FFD" w:rsidRDefault="00E3640E" w:rsidP="00C64FFD">
    <w:pPr>
      <w:pStyle w:val="Header"/>
      <w:bidi/>
      <w:rPr>
        <w:b/>
        <w:bCs/>
      </w:rPr>
    </w:pPr>
    <w:r>
      <w:rPr>
        <w:rFonts w:cs="Arial" w:hint="cs"/>
        <w:b/>
        <w:bCs/>
        <w:rtl/>
      </w:rPr>
      <w:t xml:space="preserve">                       </w:t>
    </w:r>
    <w:r w:rsidR="00C64FFD" w:rsidRPr="00C64FFD">
      <w:rPr>
        <w:rFonts w:cs="Arial"/>
        <w:b/>
        <w:bCs/>
        <w:rtl/>
      </w:rPr>
      <w:t>אקדמיה לאמנות ועיצוב בצלא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5DDC"/>
    <w:multiLevelType w:val="hybridMultilevel"/>
    <w:tmpl w:val="50148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1336A"/>
    <w:multiLevelType w:val="hybridMultilevel"/>
    <w:tmpl w:val="A176DB8A"/>
    <w:lvl w:ilvl="0" w:tplc="F71A4D9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54F56"/>
    <w:multiLevelType w:val="hybridMultilevel"/>
    <w:tmpl w:val="AEB62F80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EC313D3"/>
    <w:multiLevelType w:val="hybridMultilevel"/>
    <w:tmpl w:val="76C831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EC32DA"/>
    <w:multiLevelType w:val="hybridMultilevel"/>
    <w:tmpl w:val="96942EB2"/>
    <w:lvl w:ilvl="0" w:tplc="D6889FC4">
      <w:start w:val="1"/>
      <w:numFmt w:val="bullet"/>
      <w:lvlText w:val="-"/>
      <w:lvlJc w:val="left"/>
      <w:pPr>
        <w:ind w:left="1003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5" w15:restartNumberingAfterBreak="0">
    <w:nsid w:val="13281D6C"/>
    <w:multiLevelType w:val="hybridMultilevel"/>
    <w:tmpl w:val="C4800ED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2D2C5E"/>
    <w:multiLevelType w:val="hybridMultilevel"/>
    <w:tmpl w:val="8D6E5030"/>
    <w:lvl w:ilvl="0" w:tplc="E608415C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EC397F"/>
    <w:multiLevelType w:val="multilevel"/>
    <w:tmpl w:val="3BFA3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0E13BD"/>
    <w:multiLevelType w:val="hybridMultilevel"/>
    <w:tmpl w:val="6002902C"/>
    <w:lvl w:ilvl="0" w:tplc="E608415C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221270"/>
    <w:multiLevelType w:val="hybridMultilevel"/>
    <w:tmpl w:val="747E8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7F7DBB"/>
    <w:multiLevelType w:val="hybridMultilevel"/>
    <w:tmpl w:val="CE5068A8"/>
    <w:lvl w:ilvl="0" w:tplc="FFFFFFFF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F1867"/>
    <w:multiLevelType w:val="hybridMultilevel"/>
    <w:tmpl w:val="27540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F32096"/>
    <w:multiLevelType w:val="hybridMultilevel"/>
    <w:tmpl w:val="80501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2929E0"/>
    <w:multiLevelType w:val="hybridMultilevel"/>
    <w:tmpl w:val="06647DB8"/>
    <w:lvl w:ilvl="0" w:tplc="87B464D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B24F80"/>
    <w:multiLevelType w:val="hybridMultilevel"/>
    <w:tmpl w:val="626E8428"/>
    <w:lvl w:ilvl="0" w:tplc="CF2C743C">
      <w:start w:val="1"/>
      <w:numFmt w:val="hebrew1"/>
      <w:lvlText w:val="%1."/>
      <w:lvlJc w:val="left"/>
      <w:pPr>
        <w:ind w:left="927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47" w:hanging="360"/>
      </w:pPr>
    </w:lvl>
    <w:lvl w:ilvl="2" w:tplc="1000001B" w:tentative="1">
      <w:start w:val="1"/>
      <w:numFmt w:val="lowerRoman"/>
      <w:lvlText w:val="%3."/>
      <w:lvlJc w:val="right"/>
      <w:pPr>
        <w:ind w:left="2367" w:hanging="180"/>
      </w:pPr>
    </w:lvl>
    <w:lvl w:ilvl="3" w:tplc="1000000F" w:tentative="1">
      <w:start w:val="1"/>
      <w:numFmt w:val="decimal"/>
      <w:lvlText w:val="%4."/>
      <w:lvlJc w:val="left"/>
      <w:pPr>
        <w:ind w:left="3087" w:hanging="360"/>
      </w:pPr>
    </w:lvl>
    <w:lvl w:ilvl="4" w:tplc="10000019" w:tentative="1">
      <w:start w:val="1"/>
      <w:numFmt w:val="lowerLetter"/>
      <w:lvlText w:val="%5."/>
      <w:lvlJc w:val="left"/>
      <w:pPr>
        <w:ind w:left="3807" w:hanging="360"/>
      </w:pPr>
    </w:lvl>
    <w:lvl w:ilvl="5" w:tplc="1000001B" w:tentative="1">
      <w:start w:val="1"/>
      <w:numFmt w:val="lowerRoman"/>
      <w:lvlText w:val="%6."/>
      <w:lvlJc w:val="right"/>
      <w:pPr>
        <w:ind w:left="4527" w:hanging="180"/>
      </w:pPr>
    </w:lvl>
    <w:lvl w:ilvl="6" w:tplc="1000000F" w:tentative="1">
      <w:start w:val="1"/>
      <w:numFmt w:val="decimal"/>
      <w:lvlText w:val="%7."/>
      <w:lvlJc w:val="left"/>
      <w:pPr>
        <w:ind w:left="5247" w:hanging="360"/>
      </w:pPr>
    </w:lvl>
    <w:lvl w:ilvl="7" w:tplc="10000019" w:tentative="1">
      <w:start w:val="1"/>
      <w:numFmt w:val="lowerLetter"/>
      <w:lvlText w:val="%8."/>
      <w:lvlJc w:val="left"/>
      <w:pPr>
        <w:ind w:left="5967" w:hanging="360"/>
      </w:pPr>
    </w:lvl>
    <w:lvl w:ilvl="8" w:tplc="100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16C2C02"/>
    <w:multiLevelType w:val="hybridMultilevel"/>
    <w:tmpl w:val="27540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8D1E70"/>
    <w:multiLevelType w:val="hybridMultilevel"/>
    <w:tmpl w:val="533464B2"/>
    <w:lvl w:ilvl="0" w:tplc="7C7C321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3E2A1F"/>
    <w:multiLevelType w:val="hybridMultilevel"/>
    <w:tmpl w:val="32567B9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8563EE"/>
    <w:multiLevelType w:val="hybridMultilevel"/>
    <w:tmpl w:val="D62AB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680B32"/>
    <w:multiLevelType w:val="hybridMultilevel"/>
    <w:tmpl w:val="6712A5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FF8CC86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E415D1"/>
    <w:multiLevelType w:val="hybridMultilevel"/>
    <w:tmpl w:val="ED4ADC92"/>
    <w:lvl w:ilvl="0" w:tplc="2864F93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331CF2"/>
    <w:multiLevelType w:val="hybridMultilevel"/>
    <w:tmpl w:val="7284D24A"/>
    <w:lvl w:ilvl="0" w:tplc="E608415C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00DF"/>
    <w:multiLevelType w:val="hybridMultilevel"/>
    <w:tmpl w:val="540226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CA647B"/>
    <w:multiLevelType w:val="hybridMultilevel"/>
    <w:tmpl w:val="35FC4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687794"/>
    <w:multiLevelType w:val="hybridMultilevel"/>
    <w:tmpl w:val="5C1ACF5E"/>
    <w:lvl w:ilvl="0" w:tplc="1FF8CC8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BC1F3E"/>
    <w:multiLevelType w:val="hybridMultilevel"/>
    <w:tmpl w:val="A5B8F86E"/>
    <w:lvl w:ilvl="0" w:tplc="E608415C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85850A8"/>
    <w:multiLevelType w:val="hybridMultilevel"/>
    <w:tmpl w:val="EC784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4B275D"/>
    <w:multiLevelType w:val="hybridMultilevel"/>
    <w:tmpl w:val="B2A85B02"/>
    <w:lvl w:ilvl="0" w:tplc="1FF8CC8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81689E"/>
    <w:multiLevelType w:val="hybridMultilevel"/>
    <w:tmpl w:val="217AAC66"/>
    <w:lvl w:ilvl="0" w:tplc="5002DD4A">
      <w:start w:val="1"/>
      <w:numFmt w:val="hebrew1"/>
      <w:lvlText w:val="%1)"/>
      <w:lvlJc w:val="left"/>
      <w:pPr>
        <w:ind w:left="720" w:hanging="360"/>
      </w:pPr>
      <w:rPr>
        <w:rFonts w:cstheme="minorHAnsi"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F46726"/>
    <w:multiLevelType w:val="hybridMultilevel"/>
    <w:tmpl w:val="B2503EDC"/>
    <w:lvl w:ilvl="0" w:tplc="1FF8CC86">
      <w:start w:val="1"/>
      <w:numFmt w:val="hebrew1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8A2F8E"/>
    <w:multiLevelType w:val="hybridMultilevel"/>
    <w:tmpl w:val="20EC4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B92925"/>
    <w:multiLevelType w:val="multilevel"/>
    <w:tmpl w:val="3BFA3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85958351">
    <w:abstractNumId w:val="16"/>
  </w:num>
  <w:num w:numId="2" w16cid:durableId="649599777">
    <w:abstractNumId w:val="12"/>
  </w:num>
  <w:num w:numId="3" w16cid:durableId="1983539271">
    <w:abstractNumId w:val="18"/>
  </w:num>
  <w:num w:numId="4" w16cid:durableId="1000156560">
    <w:abstractNumId w:val="2"/>
  </w:num>
  <w:num w:numId="5" w16cid:durableId="468400580">
    <w:abstractNumId w:val="23"/>
  </w:num>
  <w:num w:numId="6" w16cid:durableId="832185599">
    <w:abstractNumId w:val="3"/>
  </w:num>
  <w:num w:numId="7" w16cid:durableId="1220946718">
    <w:abstractNumId w:val="7"/>
  </w:num>
  <w:num w:numId="8" w16cid:durableId="2072148769">
    <w:abstractNumId w:val="22"/>
  </w:num>
  <w:num w:numId="9" w16cid:durableId="1241982496">
    <w:abstractNumId w:val="31"/>
  </w:num>
  <w:num w:numId="10" w16cid:durableId="1451776887">
    <w:abstractNumId w:val="15"/>
  </w:num>
  <w:num w:numId="11" w16cid:durableId="506361630">
    <w:abstractNumId w:val="11"/>
  </w:num>
  <w:num w:numId="12" w16cid:durableId="191305127">
    <w:abstractNumId w:val="9"/>
  </w:num>
  <w:num w:numId="13" w16cid:durableId="1560555001">
    <w:abstractNumId w:val="26"/>
  </w:num>
  <w:num w:numId="14" w16cid:durableId="1817067846">
    <w:abstractNumId w:val="0"/>
  </w:num>
  <w:num w:numId="15" w16cid:durableId="1898662115">
    <w:abstractNumId w:val="29"/>
  </w:num>
  <w:num w:numId="16" w16cid:durableId="648293550">
    <w:abstractNumId w:val="4"/>
  </w:num>
  <w:num w:numId="17" w16cid:durableId="337123637">
    <w:abstractNumId w:val="17"/>
  </w:num>
  <w:num w:numId="18" w16cid:durableId="738164633">
    <w:abstractNumId w:val="27"/>
  </w:num>
  <w:num w:numId="19" w16cid:durableId="2008552686">
    <w:abstractNumId w:val="28"/>
  </w:num>
  <w:num w:numId="20" w16cid:durableId="395201018">
    <w:abstractNumId w:val="14"/>
  </w:num>
  <w:num w:numId="21" w16cid:durableId="252589867">
    <w:abstractNumId w:val="13"/>
  </w:num>
  <w:num w:numId="22" w16cid:durableId="1325741406">
    <w:abstractNumId w:val="20"/>
  </w:num>
  <w:num w:numId="23" w16cid:durableId="1354454959">
    <w:abstractNumId w:val="10"/>
  </w:num>
  <w:num w:numId="24" w16cid:durableId="1983540739">
    <w:abstractNumId w:val="8"/>
  </w:num>
  <w:num w:numId="25" w16cid:durableId="146828350">
    <w:abstractNumId w:val="21"/>
  </w:num>
  <w:num w:numId="26" w16cid:durableId="336079124">
    <w:abstractNumId w:val="6"/>
  </w:num>
  <w:num w:numId="27" w16cid:durableId="79524073">
    <w:abstractNumId w:val="25"/>
  </w:num>
  <w:num w:numId="28" w16cid:durableId="362444872">
    <w:abstractNumId w:val="30"/>
  </w:num>
  <w:num w:numId="29" w16cid:durableId="1292246237">
    <w:abstractNumId w:val="5"/>
  </w:num>
  <w:num w:numId="30" w16cid:durableId="1019431655">
    <w:abstractNumId w:val="19"/>
  </w:num>
  <w:num w:numId="31" w16cid:durableId="1088651211">
    <w:abstractNumId w:val="24"/>
  </w:num>
  <w:num w:numId="32" w16cid:durableId="3441339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MDc3NDA1NDAxMjdQ0lEKTi0uzszPAykwtKwFALBlVLwtAAAA"/>
  </w:docVars>
  <w:rsids>
    <w:rsidRoot w:val="004C0E05"/>
    <w:rsid w:val="0000124A"/>
    <w:rsid w:val="00006E18"/>
    <w:rsid w:val="0001053A"/>
    <w:rsid w:val="00041C99"/>
    <w:rsid w:val="00054112"/>
    <w:rsid w:val="00057EDB"/>
    <w:rsid w:val="0006308E"/>
    <w:rsid w:val="00074958"/>
    <w:rsid w:val="00086EA7"/>
    <w:rsid w:val="000A1077"/>
    <w:rsid w:val="000A5052"/>
    <w:rsid w:val="000B018B"/>
    <w:rsid w:val="000B4D1B"/>
    <w:rsid w:val="000C2625"/>
    <w:rsid w:val="000D5833"/>
    <w:rsid w:val="000E4B2C"/>
    <w:rsid w:val="00110F6C"/>
    <w:rsid w:val="00122B20"/>
    <w:rsid w:val="001421D8"/>
    <w:rsid w:val="00152D40"/>
    <w:rsid w:val="00156706"/>
    <w:rsid w:val="001C041F"/>
    <w:rsid w:val="001C44C5"/>
    <w:rsid w:val="001D6E63"/>
    <w:rsid w:val="001E0628"/>
    <w:rsid w:val="001E3562"/>
    <w:rsid w:val="001F110B"/>
    <w:rsid w:val="00215D07"/>
    <w:rsid w:val="00216B52"/>
    <w:rsid w:val="002417EE"/>
    <w:rsid w:val="0025659D"/>
    <w:rsid w:val="002655C8"/>
    <w:rsid w:val="00275EFC"/>
    <w:rsid w:val="00280ACB"/>
    <w:rsid w:val="002B25FF"/>
    <w:rsid w:val="002C2E64"/>
    <w:rsid w:val="002C371D"/>
    <w:rsid w:val="002D2F68"/>
    <w:rsid w:val="002E68E0"/>
    <w:rsid w:val="002E6EE7"/>
    <w:rsid w:val="00310D17"/>
    <w:rsid w:val="00330C30"/>
    <w:rsid w:val="00334B74"/>
    <w:rsid w:val="00334EC5"/>
    <w:rsid w:val="003354E0"/>
    <w:rsid w:val="003529E8"/>
    <w:rsid w:val="00370960"/>
    <w:rsid w:val="003730DE"/>
    <w:rsid w:val="00380515"/>
    <w:rsid w:val="003928A0"/>
    <w:rsid w:val="003935DE"/>
    <w:rsid w:val="00396B53"/>
    <w:rsid w:val="003B454A"/>
    <w:rsid w:val="003E3008"/>
    <w:rsid w:val="003F1BA0"/>
    <w:rsid w:val="003F1F22"/>
    <w:rsid w:val="00403B16"/>
    <w:rsid w:val="00416C92"/>
    <w:rsid w:val="004206E6"/>
    <w:rsid w:val="004472E0"/>
    <w:rsid w:val="0045070B"/>
    <w:rsid w:val="00452BE2"/>
    <w:rsid w:val="004736B9"/>
    <w:rsid w:val="0047436E"/>
    <w:rsid w:val="004C0E05"/>
    <w:rsid w:val="004D0E2A"/>
    <w:rsid w:val="004D5EA3"/>
    <w:rsid w:val="004E3EC2"/>
    <w:rsid w:val="004E4820"/>
    <w:rsid w:val="00513D3D"/>
    <w:rsid w:val="00513D55"/>
    <w:rsid w:val="00522435"/>
    <w:rsid w:val="00527202"/>
    <w:rsid w:val="0054196B"/>
    <w:rsid w:val="00561D96"/>
    <w:rsid w:val="00562EC4"/>
    <w:rsid w:val="00564A5B"/>
    <w:rsid w:val="005655E4"/>
    <w:rsid w:val="0056750E"/>
    <w:rsid w:val="0057254D"/>
    <w:rsid w:val="0057281E"/>
    <w:rsid w:val="005879B8"/>
    <w:rsid w:val="005A0217"/>
    <w:rsid w:val="005A7E0B"/>
    <w:rsid w:val="005B2E46"/>
    <w:rsid w:val="005D489C"/>
    <w:rsid w:val="005D4DF2"/>
    <w:rsid w:val="005E24D8"/>
    <w:rsid w:val="005E4293"/>
    <w:rsid w:val="005F0AAD"/>
    <w:rsid w:val="006329D0"/>
    <w:rsid w:val="0063414A"/>
    <w:rsid w:val="00642304"/>
    <w:rsid w:val="00646072"/>
    <w:rsid w:val="006464B7"/>
    <w:rsid w:val="00650045"/>
    <w:rsid w:val="00661D5E"/>
    <w:rsid w:val="006676C2"/>
    <w:rsid w:val="00684F79"/>
    <w:rsid w:val="006873CC"/>
    <w:rsid w:val="006A713B"/>
    <w:rsid w:val="006F532F"/>
    <w:rsid w:val="00702C88"/>
    <w:rsid w:val="007405E8"/>
    <w:rsid w:val="007454AA"/>
    <w:rsid w:val="00747E9E"/>
    <w:rsid w:val="00757F17"/>
    <w:rsid w:val="00760DFE"/>
    <w:rsid w:val="007700A5"/>
    <w:rsid w:val="00772F1B"/>
    <w:rsid w:val="00787B4A"/>
    <w:rsid w:val="0079247F"/>
    <w:rsid w:val="007B1867"/>
    <w:rsid w:val="007B4DB6"/>
    <w:rsid w:val="007C11E6"/>
    <w:rsid w:val="007E3293"/>
    <w:rsid w:val="007F0E58"/>
    <w:rsid w:val="007F6C2C"/>
    <w:rsid w:val="00801451"/>
    <w:rsid w:val="00833579"/>
    <w:rsid w:val="00834478"/>
    <w:rsid w:val="0083706C"/>
    <w:rsid w:val="00842C69"/>
    <w:rsid w:val="00844281"/>
    <w:rsid w:val="008460E8"/>
    <w:rsid w:val="00847AE4"/>
    <w:rsid w:val="00855825"/>
    <w:rsid w:val="00855A45"/>
    <w:rsid w:val="008768B4"/>
    <w:rsid w:val="00884009"/>
    <w:rsid w:val="00891EDD"/>
    <w:rsid w:val="008A7091"/>
    <w:rsid w:val="008B35BC"/>
    <w:rsid w:val="008B50BB"/>
    <w:rsid w:val="008F41F0"/>
    <w:rsid w:val="00902F59"/>
    <w:rsid w:val="00916011"/>
    <w:rsid w:val="009252CC"/>
    <w:rsid w:val="00930153"/>
    <w:rsid w:val="0094293D"/>
    <w:rsid w:val="00970553"/>
    <w:rsid w:val="009A7DA7"/>
    <w:rsid w:val="009B19BC"/>
    <w:rsid w:val="009D0199"/>
    <w:rsid w:val="009E1B9A"/>
    <w:rsid w:val="009E7D01"/>
    <w:rsid w:val="009F424F"/>
    <w:rsid w:val="00A13BE9"/>
    <w:rsid w:val="00A17B19"/>
    <w:rsid w:val="00A61B34"/>
    <w:rsid w:val="00A6285A"/>
    <w:rsid w:val="00A76731"/>
    <w:rsid w:val="00A8081B"/>
    <w:rsid w:val="00A966DF"/>
    <w:rsid w:val="00AA0406"/>
    <w:rsid w:val="00AA7061"/>
    <w:rsid w:val="00AD36EE"/>
    <w:rsid w:val="00B05605"/>
    <w:rsid w:val="00B061E3"/>
    <w:rsid w:val="00B06D0B"/>
    <w:rsid w:val="00B22330"/>
    <w:rsid w:val="00B2663C"/>
    <w:rsid w:val="00B41B85"/>
    <w:rsid w:val="00B47EB0"/>
    <w:rsid w:val="00B52E17"/>
    <w:rsid w:val="00B55EEE"/>
    <w:rsid w:val="00B67A11"/>
    <w:rsid w:val="00B843BF"/>
    <w:rsid w:val="00B94074"/>
    <w:rsid w:val="00B959C7"/>
    <w:rsid w:val="00BD1DCF"/>
    <w:rsid w:val="00C1060C"/>
    <w:rsid w:val="00C16B8D"/>
    <w:rsid w:val="00C64FFD"/>
    <w:rsid w:val="00C80F07"/>
    <w:rsid w:val="00C961A2"/>
    <w:rsid w:val="00CB747D"/>
    <w:rsid w:val="00CB795E"/>
    <w:rsid w:val="00CE00D4"/>
    <w:rsid w:val="00CE175A"/>
    <w:rsid w:val="00CE6340"/>
    <w:rsid w:val="00CF23F9"/>
    <w:rsid w:val="00CF2703"/>
    <w:rsid w:val="00D1718E"/>
    <w:rsid w:val="00D37816"/>
    <w:rsid w:val="00D5088E"/>
    <w:rsid w:val="00D51013"/>
    <w:rsid w:val="00D575CA"/>
    <w:rsid w:val="00D73FF7"/>
    <w:rsid w:val="00DA49FF"/>
    <w:rsid w:val="00DA547E"/>
    <w:rsid w:val="00DB16EC"/>
    <w:rsid w:val="00DB306C"/>
    <w:rsid w:val="00DB48A2"/>
    <w:rsid w:val="00DB5274"/>
    <w:rsid w:val="00DC5838"/>
    <w:rsid w:val="00DC5CBD"/>
    <w:rsid w:val="00DD34DB"/>
    <w:rsid w:val="00E13162"/>
    <w:rsid w:val="00E3640E"/>
    <w:rsid w:val="00E8639B"/>
    <w:rsid w:val="00EA17BC"/>
    <w:rsid w:val="00EA4677"/>
    <w:rsid w:val="00EB20C2"/>
    <w:rsid w:val="00EB2703"/>
    <w:rsid w:val="00EC7AE0"/>
    <w:rsid w:val="00EE223B"/>
    <w:rsid w:val="00EE73F9"/>
    <w:rsid w:val="00F030EC"/>
    <w:rsid w:val="00F479A8"/>
    <w:rsid w:val="00F533FE"/>
    <w:rsid w:val="00F56C4B"/>
    <w:rsid w:val="00F707C9"/>
    <w:rsid w:val="00F85632"/>
    <w:rsid w:val="00F87AF2"/>
    <w:rsid w:val="00F95A23"/>
    <w:rsid w:val="00FC0DE2"/>
    <w:rsid w:val="00FD450D"/>
    <w:rsid w:val="00FF5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32C62D"/>
  <w15:chartTrackingRefBased/>
  <w15:docId w15:val="{DC7832E9-90E6-4F22-9C4C-910055B2D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2E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5582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4F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4FF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64F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FFD"/>
  </w:style>
  <w:style w:type="paragraph" w:styleId="Footer">
    <w:name w:val="footer"/>
    <w:basedOn w:val="Normal"/>
    <w:link w:val="FooterChar"/>
    <w:uiPriority w:val="99"/>
    <w:unhideWhenUsed/>
    <w:rsid w:val="00C64F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FFD"/>
  </w:style>
  <w:style w:type="paragraph" w:styleId="NoSpacing">
    <w:name w:val="No Spacing"/>
    <w:uiPriority w:val="1"/>
    <w:qFormat/>
    <w:rsid w:val="00215D07"/>
    <w:pPr>
      <w:bidi/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5582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5B2E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41B85"/>
    <w:pPr>
      <w:bidi/>
      <w:ind w:left="720"/>
      <w:contextualSpacing/>
    </w:pPr>
  </w:style>
  <w:style w:type="paragraph" w:styleId="Revision">
    <w:name w:val="Revision"/>
    <w:hidden/>
    <w:uiPriority w:val="99"/>
    <w:semiHidden/>
    <w:rsid w:val="00DD34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7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yLAtD-y2yX12x-YCYQEwFL0Dag9RBgxM/edit?usp=sharing&amp;ouid=109682486042770413087&amp;rtpof=true&amp;sd=tru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lissabrosenberg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sa Rosenberg</dc:creator>
  <cp:keywords/>
  <dc:description/>
  <cp:lastModifiedBy>אליסה רוזנברג</cp:lastModifiedBy>
  <cp:revision>17</cp:revision>
  <dcterms:created xsi:type="dcterms:W3CDTF">2022-11-30T11:09:00Z</dcterms:created>
  <dcterms:modified xsi:type="dcterms:W3CDTF">2022-11-30T11:25:00Z</dcterms:modified>
</cp:coreProperties>
</file>